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88817" w14:textId="77777777" w:rsidR="008A50C7" w:rsidRDefault="008A50C7">
      <w:pPr>
        <w:rPr>
          <w:rFonts w:ascii="Lato" w:hAnsi="Lato"/>
          <w:i/>
          <w:iCs/>
          <w:sz w:val="20"/>
          <w:szCs w:val="20"/>
        </w:rPr>
      </w:pPr>
    </w:p>
    <w:p w14:paraId="58164C26" w14:textId="77777777" w:rsidR="008A50C7" w:rsidRPr="001E040F" w:rsidRDefault="008A50C7">
      <w:pPr>
        <w:rPr>
          <w:rFonts w:ascii="Lato" w:hAnsi="Lato"/>
          <w:color w:val="404040" w:themeColor="text1" w:themeTint="BF"/>
          <w:sz w:val="20"/>
          <w:szCs w:val="20"/>
        </w:rPr>
      </w:pPr>
    </w:p>
    <w:p w14:paraId="062FEA76" w14:textId="77777777" w:rsidR="008A50C7" w:rsidRPr="006D2ADA" w:rsidRDefault="008A50C7">
      <w:pPr>
        <w:rPr>
          <w:rFonts w:ascii="Lato" w:hAnsi="Lato"/>
          <w:color w:val="404040" w:themeColor="text1" w:themeTint="BF"/>
        </w:rPr>
      </w:pPr>
    </w:p>
    <w:p w14:paraId="17A477EB" w14:textId="77777777" w:rsidR="006D2ADA" w:rsidRPr="006D2ADA" w:rsidRDefault="006D2ADA">
      <w:pPr>
        <w:rPr>
          <w:rFonts w:ascii="Lato" w:hAnsi="Lato"/>
          <w:b/>
          <w:bCs/>
          <w:color w:val="404040" w:themeColor="text1" w:themeTint="BF"/>
        </w:rPr>
      </w:pPr>
    </w:p>
    <w:p w14:paraId="5CE36C4A" w14:textId="77777777" w:rsidR="006D2ADA" w:rsidRPr="006D2ADA" w:rsidRDefault="006D2ADA">
      <w:pPr>
        <w:rPr>
          <w:rFonts w:ascii="Lato" w:hAnsi="Lato"/>
          <w:color w:val="404040" w:themeColor="text1" w:themeTint="BF"/>
        </w:rPr>
      </w:pPr>
    </w:p>
    <w:p w14:paraId="153790B2" w14:textId="1BBE2B4D" w:rsidR="00935E4D" w:rsidRPr="004D341F" w:rsidRDefault="006D2ADA">
      <w:pPr>
        <w:rPr>
          <w:color w:val="404040" w:themeColor="text1" w:themeTint="BF"/>
        </w:rPr>
      </w:pPr>
      <w:r w:rsidRPr="004D341F">
        <w:rPr>
          <w:color w:val="404040" w:themeColor="text1" w:themeTint="BF"/>
        </w:rPr>
        <w:t>*</w:t>
      </w:r>
      <w:r w:rsidR="008A50C7" w:rsidRPr="004D341F">
        <w:rPr>
          <w:color w:val="404040" w:themeColor="text1" w:themeTint="BF"/>
        </w:rPr>
        <w:t>This survey is intended to gather feedback from employees following an employer encounter event. It gathers employee perceptions on the organisation and impact of the event.</w:t>
      </w:r>
    </w:p>
    <w:p w14:paraId="67C85FA8" w14:textId="77777777" w:rsidR="00935E4D" w:rsidRPr="004D341F" w:rsidRDefault="00935E4D"/>
    <w:p w14:paraId="3625BA35" w14:textId="77777777" w:rsidR="001E040F" w:rsidRPr="004D341F" w:rsidRDefault="00935E4D">
      <w:pPr>
        <w:rPr>
          <w:b/>
          <w:bCs/>
          <w:color w:val="00A8A8"/>
          <w:sz w:val="60"/>
          <w:szCs w:val="60"/>
        </w:rPr>
      </w:pPr>
      <w:r w:rsidRPr="004D341F">
        <w:rPr>
          <w:b/>
          <w:bCs/>
          <w:noProof/>
          <w:color w:val="00A8A8"/>
          <w:sz w:val="60"/>
          <w:szCs w:val="60"/>
        </w:rPr>
        <w:drawing>
          <wp:anchor distT="0" distB="0" distL="114300" distR="114300" simplePos="0" relativeHeight="251658240" behindDoc="0" locked="0" layoutInCell="1" allowOverlap="1" wp14:anchorId="039C5583" wp14:editId="56191914">
            <wp:simplePos x="0" y="0"/>
            <wp:positionH relativeFrom="margin">
              <wp:posOffset>4546600</wp:posOffset>
            </wp:positionH>
            <wp:positionV relativeFrom="margin">
              <wp:posOffset>-435934</wp:posOffset>
            </wp:positionV>
            <wp:extent cx="1637414" cy="662771"/>
            <wp:effectExtent l="0" t="0" r="127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EC_Full_Colour_Logo_RGB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7414" cy="6627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50F04" w:rsidRPr="004D341F">
        <w:rPr>
          <w:b/>
          <w:bCs/>
          <w:noProof/>
          <w:color w:val="00A8A8"/>
          <w:sz w:val="60"/>
          <w:szCs w:val="60"/>
        </w:rPr>
        <w:t>Meaningful Encounter</w:t>
      </w:r>
      <w:r w:rsidRPr="004D341F">
        <w:rPr>
          <w:b/>
          <w:bCs/>
          <w:color w:val="00A8A8"/>
          <w:sz w:val="60"/>
          <w:szCs w:val="60"/>
        </w:rPr>
        <w:t xml:space="preserve"> </w:t>
      </w:r>
      <w:r w:rsidR="001C5D4E" w:rsidRPr="004D341F">
        <w:rPr>
          <w:b/>
          <w:bCs/>
          <w:color w:val="00A8A8"/>
          <w:sz w:val="60"/>
          <w:szCs w:val="60"/>
        </w:rPr>
        <w:t>Feedback</w:t>
      </w:r>
      <w:r w:rsidR="001E040F" w:rsidRPr="004D341F">
        <w:rPr>
          <w:b/>
          <w:bCs/>
          <w:color w:val="00A8A8"/>
          <w:sz w:val="60"/>
          <w:szCs w:val="60"/>
        </w:rPr>
        <w:t xml:space="preserve"> </w:t>
      </w:r>
      <w:r w:rsidR="00350F04" w:rsidRPr="004D341F">
        <w:rPr>
          <w:b/>
          <w:bCs/>
          <w:color w:val="00A8A8"/>
          <w:sz w:val="60"/>
          <w:szCs w:val="60"/>
        </w:rPr>
        <w:t>Employer</w:t>
      </w:r>
    </w:p>
    <w:p w14:paraId="202A6845" w14:textId="6DCF5BA5" w:rsidR="00350F04" w:rsidRPr="004D341F" w:rsidRDefault="001E040F">
      <w:pPr>
        <w:rPr>
          <w:color w:val="00A8A8"/>
          <w:sz w:val="40"/>
          <w:szCs w:val="40"/>
        </w:rPr>
      </w:pPr>
      <w:r w:rsidRPr="004D341F">
        <w:rPr>
          <w:b/>
          <w:bCs/>
          <w:color w:val="00A8A8"/>
          <w:sz w:val="40"/>
          <w:szCs w:val="40"/>
        </w:rPr>
        <w:br/>
      </w:r>
      <w:r w:rsidR="00350F04" w:rsidRPr="004D341F">
        <w:rPr>
          <w:color w:val="404040" w:themeColor="text1" w:themeTint="BF"/>
        </w:rPr>
        <w:t>Employer Name:</w:t>
      </w:r>
      <w:r w:rsidR="00B202AC">
        <w:rPr>
          <w:color w:val="404040" w:themeColor="text1" w:themeTint="BF"/>
        </w:rPr>
        <w:t xml:space="preserve"> </w:t>
      </w:r>
      <w:r w:rsidR="00A330F3" w:rsidRPr="006753C2">
        <w:rPr>
          <w:color w:val="404040" w:themeColor="text1" w:themeTint="BF"/>
        </w:rPr>
        <w:t>Stockland Green School (Birmingham)</w:t>
      </w:r>
    </w:p>
    <w:p w14:paraId="72506387" w14:textId="27940528" w:rsidR="00EC7ADE" w:rsidRPr="004D341F" w:rsidRDefault="006E0D60">
      <w:pPr>
        <w:rPr>
          <w:color w:val="404040" w:themeColor="text1" w:themeTint="BF"/>
        </w:rPr>
      </w:pPr>
      <w:r w:rsidRPr="004D341F">
        <w:rPr>
          <w:color w:val="404040" w:themeColor="text1" w:themeTint="BF"/>
        </w:rPr>
        <w:t>Event</w:t>
      </w:r>
      <w:r w:rsidR="00EC7ADE" w:rsidRPr="004D341F">
        <w:rPr>
          <w:color w:val="404040" w:themeColor="text1" w:themeTint="BF"/>
        </w:rPr>
        <w:t xml:space="preserve"> Title:</w:t>
      </w:r>
      <w:r w:rsidR="00B202AC">
        <w:rPr>
          <w:color w:val="404040" w:themeColor="text1" w:themeTint="BF"/>
        </w:rPr>
        <w:t xml:space="preserve"> </w:t>
      </w:r>
    </w:p>
    <w:p w14:paraId="1955E643" w14:textId="48649F9C" w:rsidR="00350F04" w:rsidRPr="004D341F" w:rsidRDefault="00350F04">
      <w:pPr>
        <w:rPr>
          <w:color w:val="404040" w:themeColor="text1" w:themeTint="BF"/>
        </w:rPr>
      </w:pPr>
      <w:r w:rsidRPr="004D341F">
        <w:rPr>
          <w:color w:val="404040" w:themeColor="text1" w:themeTint="BF"/>
        </w:rPr>
        <w:t>Organisation Name:</w:t>
      </w:r>
      <w:r w:rsidR="00B202AC" w:rsidRPr="00B202AC">
        <w:rPr>
          <w:color w:val="404040" w:themeColor="text1" w:themeTint="BF"/>
        </w:rPr>
        <w:t xml:space="preserve"> </w:t>
      </w:r>
    </w:p>
    <w:p w14:paraId="309F1A6B" w14:textId="77777777" w:rsidR="001E040F" w:rsidRPr="004D341F" w:rsidRDefault="001E040F">
      <w:pPr>
        <w:rPr>
          <w:b/>
          <w:bCs/>
          <w:color w:val="404040" w:themeColor="text1" w:themeTint="BF"/>
        </w:rPr>
      </w:pPr>
    </w:p>
    <w:p w14:paraId="24A9A9CE" w14:textId="4DB7F52A" w:rsidR="00935E4D" w:rsidRPr="004D341F" w:rsidRDefault="00935E4D">
      <w:pPr>
        <w:rPr>
          <w:b/>
          <w:bCs/>
          <w:color w:val="00A8A8"/>
          <w:sz w:val="20"/>
          <w:szCs w:val="20"/>
        </w:rPr>
      </w:pPr>
    </w:p>
    <w:p w14:paraId="25453CCD" w14:textId="39AA8192" w:rsidR="00C11C6B" w:rsidRPr="004D341F" w:rsidRDefault="00C11C6B">
      <w:pPr>
        <w:rPr>
          <w:color w:val="404040" w:themeColor="text1" w:themeTint="BF"/>
        </w:rPr>
      </w:pPr>
      <w:r w:rsidRPr="004D341F">
        <w:rPr>
          <w:color w:val="404040" w:themeColor="text1" w:themeTint="BF"/>
        </w:rPr>
        <w:t>To what extent do you agree with the following statements:</w:t>
      </w:r>
    </w:p>
    <w:p w14:paraId="38CA8E0A" w14:textId="77777777" w:rsidR="00C11C6B" w:rsidRPr="004D341F" w:rsidRDefault="00C11C6B">
      <w:pPr>
        <w:rPr>
          <w:b/>
          <w:bCs/>
          <w:color w:val="00A8A8"/>
          <w:sz w:val="20"/>
          <w:szCs w:val="20"/>
        </w:rPr>
      </w:pPr>
    </w:p>
    <w:tbl>
      <w:tblPr>
        <w:tblStyle w:val="TableGrid"/>
        <w:tblW w:w="9010" w:type="dxa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1802"/>
        <w:gridCol w:w="1802"/>
        <w:gridCol w:w="1802"/>
        <w:gridCol w:w="1802"/>
        <w:gridCol w:w="1802"/>
      </w:tblGrid>
      <w:tr w:rsidR="00FD7F5D" w:rsidRPr="004D341F" w14:paraId="15D7D54E" w14:textId="77777777" w:rsidTr="00FD7F5D">
        <w:tc>
          <w:tcPr>
            <w:tcW w:w="9010" w:type="dxa"/>
            <w:gridSpan w:val="5"/>
            <w:shd w:val="clear" w:color="auto" w:fill="00A8A8"/>
          </w:tcPr>
          <w:p w14:paraId="3933DDFC" w14:textId="3EDB349F" w:rsidR="00FD7F5D" w:rsidRPr="004D341F" w:rsidRDefault="00FD7F5D" w:rsidP="001E040F">
            <w:pPr>
              <w:spacing w:before="120" w:after="120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2B16B0">
              <w:rPr>
                <w:b/>
                <w:bCs/>
                <w:color w:val="FFFFFF" w:themeColor="background1"/>
                <w:sz w:val="28"/>
                <w:szCs w:val="28"/>
              </w:rPr>
              <w:t>Preparation &amp; Intent</w:t>
            </w:r>
          </w:p>
        </w:tc>
      </w:tr>
      <w:tr w:rsidR="00FD7F5D" w:rsidRPr="004D341F" w14:paraId="0642B064" w14:textId="77777777" w:rsidTr="00FD7F5D">
        <w:tc>
          <w:tcPr>
            <w:tcW w:w="9010" w:type="dxa"/>
            <w:gridSpan w:val="5"/>
            <w:shd w:val="clear" w:color="auto" w:fill="00A8A8"/>
          </w:tcPr>
          <w:p w14:paraId="44D04DBA" w14:textId="2F70E3A8" w:rsidR="00FD7F5D" w:rsidRPr="004D341F" w:rsidRDefault="004C0BF3" w:rsidP="00CC79A0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color w:val="00A8A8"/>
                <w:sz w:val="24"/>
                <w:szCs w:val="24"/>
              </w:rPr>
            </w:pPr>
            <w:r w:rsidRPr="004D341F">
              <w:rPr>
                <w:color w:val="FFFFFF" w:themeColor="background1"/>
                <w:sz w:val="24"/>
                <w:szCs w:val="24"/>
              </w:rPr>
              <w:t xml:space="preserve">I was well prepared for this </w:t>
            </w:r>
            <w:r w:rsidR="009729B8" w:rsidRPr="004D341F">
              <w:rPr>
                <w:color w:val="FFFFFF" w:themeColor="background1"/>
                <w:sz w:val="24"/>
                <w:szCs w:val="24"/>
              </w:rPr>
              <w:t>event</w:t>
            </w:r>
          </w:p>
        </w:tc>
      </w:tr>
      <w:tr w:rsidR="00FD7F5D" w:rsidRPr="004D341F" w14:paraId="2D24C13D" w14:textId="77777777" w:rsidTr="00FD7F5D">
        <w:tc>
          <w:tcPr>
            <w:tcW w:w="1802" w:type="dxa"/>
            <w:shd w:val="clear" w:color="auto" w:fill="E9F6F6"/>
          </w:tcPr>
          <w:p w14:paraId="452BD0C1" w14:textId="46750C3D" w:rsidR="00FD7F5D" w:rsidRPr="004D341F" w:rsidRDefault="00FD7F5D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bookmarkStart w:id="0" w:name="_Hlk34389589"/>
            <w:r w:rsidRPr="006753C2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0ACA5FC3" w14:textId="0D642AA9" w:rsidR="00FD7F5D" w:rsidRPr="004D341F" w:rsidRDefault="00FD7F5D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B202AC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10C871DE" w14:textId="54160731" w:rsidR="00FD7F5D" w:rsidRPr="004D341F" w:rsidRDefault="00FD7F5D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74C503B3" w14:textId="136F6A27" w:rsidR="00FD7F5D" w:rsidRPr="004D341F" w:rsidRDefault="00FD7F5D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4CF9FB26" w14:textId="6347CF84" w:rsidR="00FD7F5D" w:rsidRPr="004D341F" w:rsidRDefault="00FD7F5D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133075" w:rsidRPr="004D341F" w14:paraId="5ADB61A2" w14:textId="77777777" w:rsidTr="009056B4">
        <w:tc>
          <w:tcPr>
            <w:tcW w:w="9010" w:type="dxa"/>
            <w:gridSpan w:val="5"/>
            <w:shd w:val="clear" w:color="auto" w:fill="00A8A8"/>
          </w:tcPr>
          <w:p w14:paraId="523BCAAE" w14:textId="289819F9" w:rsidR="00133075" w:rsidRPr="004D341F" w:rsidRDefault="00133075" w:rsidP="00CC79A0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1" w:name="_Hlk34389923"/>
            <w:bookmarkEnd w:id="0"/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 xml:space="preserve">I understood the purpose of this </w:t>
            </w:r>
            <w:r w:rsidR="009729B8" w:rsidRPr="004D341F">
              <w:rPr>
                <w:b/>
                <w:bCs/>
                <w:color w:val="FFFFFF" w:themeColor="background1"/>
                <w:sz w:val="24"/>
                <w:szCs w:val="24"/>
              </w:rPr>
              <w:t>event</w:t>
            </w:r>
          </w:p>
        </w:tc>
      </w:tr>
      <w:tr w:rsidR="001E040F" w:rsidRPr="004D341F" w14:paraId="655376D2" w14:textId="77777777" w:rsidTr="009056B4">
        <w:tc>
          <w:tcPr>
            <w:tcW w:w="1802" w:type="dxa"/>
            <w:shd w:val="clear" w:color="auto" w:fill="E9F6F6"/>
          </w:tcPr>
          <w:p w14:paraId="2D3D5753" w14:textId="77777777" w:rsidR="00133075" w:rsidRPr="004D341F" w:rsidRDefault="00133075" w:rsidP="009056B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6753C2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254BCBF8" w14:textId="77777777" w:rsidR="00133075" w:rsidRPr="004D341F" w:rsidRDefault="00133075" w:rsidP="009056B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67DCA123" w14:textId="77777777" w:rsidR="00133075" w:rsidRPr="004D341F" w:rsidRDefault="00133075" w:rsidP="009056B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161EB6D3" w14:textId="77777777" w:rsidR="00133075" w:rsidRPr="004D341F" w:rsidRDefault="00133075" w:rsidP="009056B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335880D7" w14:textId="77777777" w:rsidR="00133075" w:rsidRPr="004D341F" w:rsidRDefault="00133075" w:rsidP="009056B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FD7F5D" w:rsidRPr="004D341F" w14:paraId="1BFC43F9" w14:textId="77777777" w:rsidTr="00FD7F5D">
        <w:tc>
          <w:tcPr>
            <w:tcW w:w="9010" w:type="dxa"/>
            <w:gridSpan w:val="5"/>
            <w:shd w:val="clear" w:color="auto" w:fill="00A8A8"/>
          </w:tcPr>
          <w:p w14:paraId="393AB346" w14:textId="77777777" w:rsidR="00FD7F5D" w:rsidRPr="004D341F" w:rsidRDefault="00FD7F5D" w:rsidP="001E040F">
            <w:pPr>
              <w:spacing w:before="120" w:after="120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2B16B0">
              <w:rPr>
                <w:b/>
                <w:bCs/>
                <w:color w:val="FFFFFF" w:themeColor="background1"/>
                <w:sz w:val="28"/>
                <w:szCs w:val="28"/>
              </w:rPr>
              <w:t>Organisation and Implementation</w:t>
            </w:r>
          </w:p>
        </w:tc>
      </w:tr>
      <w:tr w:rsidR="00FD7F5D" w:rsidRPr="004D341F" w14:paraId="4A0434FE" w14:textId="77777777" w:rsidTr="001D0D15">
        <w:tc>
          <w:tcPr>
            <w:tcW w:w="9010" w:type="dxa"/>
            <w:gridSpan w:val="5"/>
            <w:shd w:val="clear" w:color="auto" w:fill="00A8A8"/>
          </w:tcPr>
          <w:p w14:paraId="647A7C6C" w14:textId="18EDBE1B" w:rsidR="00FD7F5D" w:rsidRPr="004D341F" w:rsidRDefault="00FD7F5D" w:rsidP="00CC79A0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2" w:name="_Hlk34390007"/>
            <w:bookmarkEnd w:id="1"/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 xml:space="preserve">School staff had been well prepared for the </w:t>
            </w:r>
            <w:r w:rsidR="009729B8" w:rsidRPr="004D341F">
              <w:rPr>
                <w:b/>
                <w:bCs/>
                <w:color w:val="FFFFFF" w:themeColor="background1"/>
                <w:sz w:val="24"/>
                <w:szCs w:val="24"/>
              </w:rPr>
              <w:t>event</w:t>
            </w:r>
          </w:p>
        </w:tc>
      </w:tr>
      <w:tr w:rsidR="00FD7F5D" w:rsidRPr="004D341F" w14:paraId="1EBF48E7" w14:textId="77777777" w:rsidTr="001D0D15">
        <w:tc>
          <w:tcPr>
            <w:tcW w:w="1802" w:type="dxa"/>
            <w:shd w:val="clear" w:color="auto" w:fill="E9F6F6"/>
          </w:tcPr>
          <w:p w14:paraId="1E71D47C" w14:textId="77777777" w:rsidR="00FD7F5D" w:rsidRPr="004D341F" w:rsidRDefault="00FD7F5D" w:rsidP="001D0D15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bookmarkStart w:id="3" w:name="_Hlk34390334"/>
            <w:r w:rsidRPr="006753C2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0FF15538" w14:textId="77777777" w:rsidR="00FD7F5D" w:rsidRPr="004D341F" w:rsidRDefault="00FD7F5D" w:rsidP="001D0D15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385EF35A" w14:textId="77777777" w:rsidR="00FD7F5D" w:rsidRPr="004D341F" w:rsidRDefault="00FD7F5D" w:rsidP="001D0D15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2DAA8B67" w14:textId="77777777" w:rsidR="00FD7F5D" w:rsidRPr="004D341F" w:rsidRDefault="00FD7F5D" w:rsidP="001D0D15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02B2C1BE" w14:textId="77777777" w:rsidR="00FD7F5D" w:rsidRPr="004D341F" w:rsidRDefault="00FD7F5D" w:rsidP="001D0D15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FD7F5D" w:rsidRPr="004D341F" w14:paraId="17958A41" w14:textId="77777777" w:rsidTr="001D0D15">
        <w:tc>
          <w:tcPr>
            <w:tcW w:w="9010" w:type="dxa"/>
            <w:gridSpan w:val="5"/>
            <w:shd w:val="clear" w:color="auto" w:fill="00A8A8"/>
          </w:tcPr>
          <w:p w14:paraId="2B5C8636" w14:textId="7A234A56" w:rsidR="00FD7F5D" w:rsidRPr="004D341F" w:rsidRDefault="00133075" w:rsidP="00CC79A0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4" w:name="_Hlk78879637"/>
            <w:bookmarkEnd w:id="3"/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 xml:space="preserve">Students were engaged </w:t>
            </w:r>
            <w:r w:rsidR="009729B8" w:rsidRPr="004D341F">
              <w:rPr>
                <w:b/>
                <w:bCs/>
                <w:color w:val="FFFFFF" w:themeColor="background1"/>
                <w:sz w:val="24"/>
                <w:szCs w:val="24"/>
              </w:rPr>
              <w:t>in the event</w:t>
            </w:r>
          </w:p>
        </w:tc>
      </w:tr>
      <w:tr w:rsidR="00FD7F5D" w:rsidRPr="004D341F" w14:paraId="210EA2F5" w14:textId="77777777" w:rsidTr="00FD7F5D">
        <w:tc>
          <w:tcPr>
            <w:tcW w:w="1802" w:type="dxa"/>
            <w:shd w:val="clear" w:color="auto" w:fill="E9F6F6"/>
          </w:tcPr>
          <w:p w14:paraId="6D3C26EA" w14:textId="77777777" w:rsidR="00FD7F5D" w:rsidRPr="004D341F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6753C2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7ADC6A2" w14:textId="77777777" w:rsidR="00FD7F5D" w:rsidRPr="004D341F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0D41F8A3" w14:textId="77777777" w:rsidR="00FD7F5D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  <w:p w14:paraId="1DE61FE2" w14:textId="77777777" w:rsidR="00713B7B" w:rsidRDefault="00713B7B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</w:p>
          <w:p w14:paraId="20AA16C9" w14:textId="36EC2F7A" w:rsidR="00713B7B" w:rsidRPr="004D341F" w:rsidRDefault="00713B7B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802" w:type="dxa"/>
            <w:shd w:val="clear" w:color="auto" w:fill="E9F6F6"/>
          </w:tcPr>
          <w:p w14:paraId="3838E002" w14:textId="77777777" w:rsidR="00FD7F5D" w:rsidRPr="004D341F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78F66F09" w14:textId="77777777" w:rsidR="00FD7F5D" w:rsidRPr="004D341F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9729B8" w:rsidRPr="004D341F" w14:paraId="442FCC3D" w14:textId="77777777" w:rsidTr="000F453E">
        <w:tc>
          <w:tcPr>
            <w:tcW w:w="9010" w:type="dxa"/>
            <w:gridSpan w:val="5"/>
            <w:shd w:val="clear" w:color="auto" w:fill="00A8A8"/>
          </w:tcPr>
          <w:p w14:paraId="3AB17059" w14:textId="51ADA4D1" w:rsidR="009729B8" w:rsidRPr="004D341F" w:rsidRDefault="009729B8" w:rsidP="00CC79A0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5" w:name="_Hlk34390611"/>
            <w:bookmarkEnd w:id="2"/>
            <w:bookmarkEnd w:id="4"/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>Students asked relevant questions</w:t>
            </w:r>
          </w:p>
        </w:tc>
      </w:tr>
      <w:tr w:rsidR="009729B8" w:rsidRPr="004D341F" w14:paraId="61421366" w14:textId="77777777" w:rsidTr="000F453E">
        <w:tc>
          <w:tcPr>
            <w:tcW w:w="1802" w:type="dxa"/>
            <w:shd w:val="clear" w:color="auto" w:fill="E9F6F6"/>
          </w:tcPr>
          <w:p w14:paraId="78BB2C0E" w14:textId="77777777" w:rsidR="009729B8" w:rsidRPr="004D341F" w:rsidRDefault="009729B8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F960481" w14:textId="77777777" w:rsidR="009729B8" w:rsidRPr="004D341F" w:rsidRDefault="009729B8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6753C2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7937A698" w14:textId="77777777" w:rsidR="009729B8" w:rsidRPr="004D341F" w:rsidRDefault="009729B8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66FF1E56" w14:textId="77777777" w:rsidR="009729B8" w:rsidRPr="004D341F" w:rsidRDefault="009729B8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643BB2AA" w14:textId="77777777" w:rsidR="009729B8" w:rsidRPr="004D341F" w:rsidRDefault="009729B8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FD7F5D" w:rsidRPr="004D341F" w14:paraId="738D9840" w14:textId="77777777" w:rsidTr="00FD7F5D">
        <w:tc>
          <w:tcPr>
            <w:tcW w:w="9010" w:type="dxa"/>
            <w:gridSpan w:val="5"/>
            <w:shd w:val="clear" w:color="auto" w:fill="00A8A8"/>
          </w:tcPr>
          <w:p w14:paraId="2332EBD2" w14:textId="319E73B6" w:rsidR="00FD7F5D" w:rsidRPr="004D341F" w:rsidRDefault="00FD7F5D" w:rsidP="001E040F">
            <w:pPr>
              <w:spacing w:before="120" w:after="120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2B16B0">
              <w:rPr>
                <w:b/>
                <w:bCs/>
                <w:color w:val="FFFFFF" w:themeColor="background1"/>
                <w:sz w:val="28"/>
                <w:szCs w:val="28"/>
              </w:rPr>
              <w:t>Impact</w:t>
            </w:r>
          </w:p>
        </w:tc>
      </w:tr>
      <w:tr w:rsidR="00FD7F5D" w:rsidRPr="004D341F" w14:paraId="2F831B9D" w14:textId="77777777" w:rsidTr="00FD7F5D">
        <w:tc>
          <w:tcPr>
            <w:tcW w:w="9010" w:type="dxa"/>
            <w:gridSpan w:val="5"/>
            <w:shd w:val="clear" w:color="auto" w:fill="00A8A8"/>
          </w:tcPr>
          <w:p w14:paraId="26052C59" w14:textId="4D5BE0D5" w:rsidR="00FD7F5D" w:rsidRPr="004D341F" w:rsidRDefault="009729B8" w:rsidP="00CC79A0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6" w:name="_Hlk34390428"/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>The event helped me understand the skills and experiences of young people</w:t>
            </w:r>
          </w:p>
        </w:tc>
      </w:tr>
      <w:tr w:rsidR="00FD7F5D" w:rsidRPr="004D341F" w14:paraId="4FBA529F" w14:textId="77777777" w:rsidTr="00FD7F5D">
        <w:tc>
          <w:tcPr>
            <w:tcW w:w="1802" w:type="dxa"/>
            <w:shd w:val="clear" w:color="auto" w:fill="E9F6F6"/>
          </w:tcPr>
          <w:p w14:paraId="2C2246B3" w14:textId="77777777" w:rsidR="00FD7F5D" w:rsidRPr="004D341F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713B7B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9FF13E6" w14:textId="77777777" w:rsidR="00FD7F5D" w:rsidRPr="004D341F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09AB345A" w14:textId="77777777" w:rsidR="00FD7F5D" w:rsidRPr="004D341F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0804135A" w14:textId="77777777" w:rsidR="00FD7F5D" w:rsidRPr="004D341F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1F670F15" w14:textId="77777777" w:rsidR="00FD7F5D" w:rsidRPr="004D341F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133075" w:rsidRPr="004D341F" w14:paraId="79798D47" w14:textId="77777777" w:rsidTr="009056B4">
        <w:tc>
          <w:tcPr>
            <w:tcW w:w="9010" w:type="dxa"/>
            <w:gridSpan w:val="5"/>
            <w:shd w:val="clear" w:color="auto" w:fill="00A8A8"/>
          </w:tcPr>
          <w:p w14:paraId="6565479F" w14:textId="285E7455" w:rsidR="00133075" w:rsidRPr="004D341F" w:rsidRDefault="00DF5CB1" w:rsidP="00CC79A0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 xml:space="preserve">I feel motivated following this event </w:t>
            </w:r>
          </w:p>
        </w:tc>
      </w:tr>
      <w:tr w:rsidR="001E040F" w:rsidRPr="004D341F" w14:paraId="5A4FC8A7" w14:textId="77777777" w:rsidTr="009056B4">
        <w:tc>
          <w:tcPr>
            <w:tcW w:w="1802" w:type="dxa"/>
            <w:shd w:val="clear" w:color="auto" w:fill="E9F6F6"/>
          </w:tcPr>
          <w:p w14:paraId="472DD9EC" w14:textId="77777777" w:rsidR="00133075" w:rsidRPr="004D341F" w:rsidRDefault="00133075" w:rsidP="009056B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713B7B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450E19C3" w14:textId="77777777" w:rsidR="00133075" w:rsidRPr="004D341F" w:rsidRDefault="00133075" w:rsidP="009056B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48FF1E50" w14:textId="4915C12D" w:rsidR="00133075" w:rsidRPr="004D341F" w:rsidRDefault="00133075" w:rsidP="00713B7B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7E3AC00C" w14:textId="77777777" w:rsidR="00133075" w:rsidRPr="004D341F" w:rsidRDefault="00133075" w:rsidP="009056B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2EE67629" w14:textId="77777777" w:rsidR="00133075" w:rsidRPr="004D341F" w:rsidRDefault="00133075" w:rsidP="009056B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4C0BF3" w:rsidRPr="004D341F" w14:paraId="0AA035BA" w14:textId="77777777" w:rsidTr="004A43F3">
        <w:tc>
          <w:tcPr>
            <w:tcW w:w="9010" w:type="dxa"/>
            <w:gridSpan w:val="5"/>
            <w:shd w:val="clear" w:color="auto" w:fill="00A8A8"/>
          </w:tcPr>
          <w:p w14:paraId="4C08DA01" w14:textId="3261AA04" w:rsidR="004C0BF3" w:rsidRPr="004D341F" w:rsidRDefault="00DF5CB1" w:rsidP="00CC79A0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>I intend to do more student engagement activities following this event</w:t>
            </w:r>
          </w:p>
        </w:tc>
      </w:tr>
      <w:tr w:rsidR="001E040F" w:rsidRPr="004D341F" w14:paraId="7C157694" w14:textId="77777777" w:rsidTr="004A43F3">
        <w:tc>
          <w:tcPr>
            <w:tcW w:w="1802" w:type="dxa"/>
            <w:shd w:val="clear" w:color="auto" w:fill="E9F6F6"/>
          </w:tcPr>
          <w:p w14:paraId="3F39E07C" w14:textId="77777777" w:rsidR="004C0BF3" w:rsidRPr="004D341F" w:rsidRDefault="004C0BF3" w:rsidP="004A43F3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713B7B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2A65CC91" w14:textId="77777777" w:rsidR="004C0BF3" w:rsidRPr="004D341F" w:rsidRDefault="004C0BF3" w:rsidP="004A43F3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1E659026" w14:textId="77777777" w:rsidR="004C0BF3" w:rsidRPr="004D341F" w:rsidRDefault="004C0BF3" w:rsidP="004A43F3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3957C17F" w14:textId="77777777" w:rsidR="004C0BF3" w:rsidRPr="004D341F" w:rsidRDefault="004C0BF3" w:rsidP="004A43F3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76A6E7BF" w14:textId="77777777" w:rsidR="004C0BF3" w:rsidRPr="004D341F" w:rsidRDefault="004C0BF3" w:rsidP="004A43F3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4D341F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bookmarkEnd w:id="5"/>
      <w:bookmarkEnd w:id="6"/>
      <w:tr w:rsidR="004C0BF3" w:rsidRPr="004D341F" w14:paraId="00482D10" w14:textId="77777777" w:rsidTr="001D0D15">
        <w:tc>
          <w:tcPr>
            <w:tcW w:w="9010" w:type="dxa"/>
            <w:gridSpan w:val="5"/>
            <w:shd w:val="clear" w:color="auto" w:fill="00A8A8"/>
          </w:tcPr>
          <w:p w14:paraId="772FCFEA" w14:textId="77641E2B" w:rsidR="004C0BF3" w:rsidRPr="004D341F" w:rsidRDefault="004C0BF3" w:rsidP="00CC79A0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 xml:space="preserve">What worked well about this </w:t>
            </w:r>
            <w:r w:rsidR="006E0D60" w:rsidRPr="004D341F">
              <w:rPr>
                <w:b/>
                <w:bCs/>
                <w:color w:val="FFFFFF" w:themeColor="background1"/>
                <w:sz w:val="24"/>
                <w:szCs w:val="24"/>
              </w:rPr>
              <w:t>event</w:t>
            </w:r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>?</w:t>
            </w:r>
          </w:p>
        </w:tc>
      </w:tr>
      <w:tr w:rsidR="004C0BF3" w:rsidRPr="004D341F" w14:paraId="29224B57" w14:textId="77777777" w:rsidTr="001D0D15">
        <w:tc>
          <w:tcPr>
            <w:tcW w:w="9010" w:type="dxa"/>
            <w:gridSpan w:val="5"/>
            <w:shd w:val="clear" w:color="auto" w:fill="E9F6F6"/>
          </w:tcPr>
          <w:p w14:paraId="6BF56566" w14:textId="62A0A53A" w:rsidR="004C0BF3" w:rsidRDefault="004C0BF3" w:rsidP="004C0BF3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47EF7FA8" w14:textId="4A0124DA" w:rsidR="00713B7B" w:rsidRDefault="00713B7B" w:rsidP="004C0BF3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28EF8A5A" w14:textId="089B594B" w:rsidR="00713B7B" w:rsidRDefault="00713B7B" w:rsidP="004C0BF3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4ABD475F" w14:textId="54D3D8E4" w:rsidR="00713B7B" w:rsidRDefault="00713B7B" w:rsidP="004C0BF3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5E347579" w14:textId="77777777" w:rsidR="00713B7B" w:rsidRPr="004D341F" w:rsidRDefault="00713B7B" w:rsidP="004C0BF3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6ED2D42A" w14:textId="77777777" w:rsidR="004C0BF3" w:rsidRPr="004D341F" w:rsidRDefault="004C0BF3" w:rsidP="00713B7B">
            <w:pPr>
              <w:spacing w:before="120" w:after="120"/>
              <w:rPr>
                <w:color w:val="00A8A8"/>
                <w:sz w:val="20"/>
                <w:szCs w:val="20"/>
              </w:rPr>
            </w:pPr>
          </w:p>
        </w:tc>
      </w:tr>
      <w:tr w:rsidR="004C0BF3" w:rsidRPr="004D341F" w14:paraId="79407FA1" w14:textId="77777777" w:rsidTr="001D0D15">
        <w:tc>
          <w:tcPr>
            <w:tcW w:w="9010" w:type="dxa"/>
            <w:gridSpan w:val="5"/>
            <w:shd w:val="clear" w:color="auto" w:fill="00A8A8"/>
          </w:tcPr>
          <w:p w14:paraId="4BC254EA" w14:textId="5AAD9CE5" w:rsidR="004C0BF3" w:rsidRPr="004D341F" w:rsidRDefault="004C0BF3" w:rsidP="00CC79A0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 xml:space="preserve">How could this </w:t>
            </w:r>
            <w:r w:rsidR="006E0D60" w:rsidRPr="004D341F">
              <w:rPr>
                <w:b/>
                <w:bCs/>
                <w:color w:val="FFFFFF" w:themeColor="background1"/>
                <w:sz w:val="24"/>
                <w:szCs w:val="24"/>
              </w:rPr>
              <w:t>event</w:t>
            </w:r>
            <w:r w:rsidRPr="004D341F">
              <w:rPr>
                <w:b/>
                <w:bCs/>
                <w:color w:val="FFFFFF" w:themeColor="background1"/>
                <w:sz w:val="24"/>
                <w:szCs w:val="24"/>
              </w:rPr>
              <w:t xml:space="preserve"> be even better?</w:t>
            </w:r>
          </w:p>
        </w:tc>
      </w:tr>
      <w:tr w:rsidR="004C0BF3" w:rsidRPr="004D341F" w14:paraId="5371634B" w14:textId="77777777" w:rsidTr="001D0D15">
        <w:tc>
          <w:tcPr>
            <w:tcW w:w="9010" w:type="dxa"/>
            <w:gridSpan w:val="5"/>
            <w:shd w:val="clear" w:color="auto" w:fill="E9F6F6"/>
          </w:tcPr>
          <w:p w14:paraId="3A6D2F89" w14:textId="0ED7A1B6" w:rsidR="004C0BF3" w:rsidRPr="004D341F" w:rsidRDefault="004C0BF3" w:rsidP="000B41A8">
            <w:pPr>
              <w:spacing w:before="120" w:after="120"/>
              <w:rPr>
                <w:color w:val="00A8A8"/>
                <w:sz w:val="20"/>
                <w:szCs w:val="20"/>
              </w:rPr>
            </w:pPr>
          </w:p>
          <w:p w14:paraId="5CFDF9B9" w14:textId="77777777" w:rsidR="004C0BF3" w:rsidRDefault="004C0BF3" w:rsidP="00713B7B">
            <w:pPr>
              <w:spacing w:before="120" w:after="120"/>
              <w:rPr>
                <w:color w:val="00A8A8"/>
                <w:sz w:val="20"/>
                <w:szCs w:val="20"/>
              </w:rPr>
            </w:pPr>
          </w:p>
          <w:p w14:paraId="495A2BDA" w14:textId="77777777" w:rsidR="00713B7B" w:rsidRDefault="00713B7B" w:rsidP="00713B7B">
            <w:pPr>
              <w:spacing w:before="120" w:after="120"/>
              <w:rPr>
                <w:color w:val="00A8A8"/>
                <w:sz w:val="20"/>
                <w:szCs w:val="20"/>
              </w:rPr>
            </w:pPr>
          </w:p>
          <w:p w14:paraId="79DAAAB5" w14:textId="77777777" w:rsidR="00713B7B" w:rsidRDefault="00713B7B" w:rsidP="00713B7B">
            <w:pPr>
              <w:spacing w:before="120" w:after="120"/>
              <w:rPr>
                <w:color w:val="00A8A8"/>
                <w:sz w:val="20"/>
                <w:szCs w:val="20"/>
              </w:rPr>
            </w:pPr>
          </w:p>
          <w:p w14:paraId="76AFDAFF" w14:textId="23511D38" w:rsidR="00713B7B" w:rsidRPr="004D341F" w:rsidRDefault="00713B7B" w:rsidP="00713B7B">
            <w:pPr>
              <w:spacing w:before="120" w:after="120"/>
              <w:rPr>
                <w:color w:val="00A8A8"/>
                <w:sz w:val="20"/>
                <w:szCs w:val="20"/>
              </w:rPr>
            </w:pPr>
          </w:p>
        </w:tc>
      </w:tr>
    </w:tbl>
    <w:p w14:paraId="2A196D90" w14:textId="77777777" w:rsidR="00CC79A0" w:rsidRPr="004D341F" w:rsidRDefault="00CC79A0" w:rsidP="00CC79A0"/>
    <w:p w14:paraId="2C8CFD90" w14:textId="77777777" w:rsidR="00CC79A0" w:rsidRPr="004D341F" w:rsidRDefault="00CC79A0" w:rsidP="00CC79A0"/>
    <w:p w14:paraId="15F4EE52" w14:textId="6B3DEE44" w:rsidR="00935E4D" w:rsidRPr="004D341F" w:rsidRDefault="00935E4D" w:rsidP="00947616"/>
    <w:sectPr w:rsidR="00935E4D" w:rsidRPr="004D341F" w:rsidSect="007635B1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CA79DE" w14:textId="77777777" w:rsidR="00931F18" w:rsidRDefault="00931F18" w:rsidP="00E16995">
      <w:r>
        <w:separator/>
      </w:r>
    </w:p>
  </w:endnote>
  <w:endnote w:type="continuationSeparator" w:id="0">
    <w:p w14:paraId="74187A49" w14:textId="77777777" w:rsidR="00931F18" w:rsidRDefault="00931F18" w:rsidP="00E169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DAF911" w14:textId="77777777" w:rsidR="00931F18" w:rsidRDefault="00931F18" w:rsidP="00E16995">
      <w:r>
        <w:separator/>
      </w:r>
    </w:p>
  </w:footnote>
  <w:footnote w:type="continuationSeparator" w:id="0">
    <w:p w14:paraId="61BBBF02" w14:textId="77777777" w:rsidR="00931F18" w:rsidRDefault="00931F18" w:rsidP="00E169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D7E8B"/>
    <w:multiLevelType w:val="hybridMultilevel"/>
    <w:tmpl w:val="F498F3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A0E7D"/>
    <w:multiLevelType w:val="hybridMultilevel"/>
    <w:tmpl w:val="64CC4BDE"/>
    <w:lvl w:ilvl="0" w:tplc="BCAA3722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8C5C4D"/>
    <w:multiLevelType w:val="hybridMultilevel"/>
    <w:tmpl w:val="F93290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7555657">
    <w:abstractNumId w:val="0"/>
  </w:num>
  <w:num w:numId="2" w16cid:durableId="1053312194">
    <w:abstractNumId w:val="2"/>
  </w:num>
  <w:num w:numId="3" w16cid:durableId="16901086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NLUwNjU1N7e0MDVU0lEKTi0uzszPAymwqAUAEEU1AiwAAAA="/>
  </w:docVars>
  <w:rsids>
    <w:rsidRoot w:val="00935E4D"/>
    <w:rsid w:val="00017CC7"/>
    <w:rsid w:val="0006246A"/>
    <w:rsid w:val="000B3F6E"/>
    <w:rsid w:val="000B41A8"/>
    <w:rsid w:val="00133075"/>
    <w:rsid w:val="001C5D4E"/>
    <w:rsid w:val="001D4BAE"/>
    <w:rsid w:val="001E040F"/>
    <w:rsid w:val="002422A8"/>
    <w:rsid w:val="002720E4"/>
    <w:rsid w:val="002B16B0"/>
    <w:rsid w:val="00325B2E"/>
    <w:rsid w:val="00350F04"/>
    <w:rsid w:val="004C0BF3"/>
    <w:rsid w:val="004D341F"/>
    <w:rsid w:val="0062574A"/>
    <w:rsid w:val="006549D4"/>
    <w:rsid w:val="006753C2"/>
    <w:rsid w:val="006D2ADA"/>
    <w:rsid w:val="006E0D60"/>
    <w:rsid w:val="00713B7B"/>
    <w:rsid w:val="007635B1"/>
    <w:rsid w:val="007D2FF1"/>
    <w:rsid w:val="008032AD"/>
    <w:rsid w:val="008A50C7"/>
    <w:rsid w:val="008F08BE"/>
    <w:rsid w:val="0092302F"/>
    <w:rsid w:val="00931F18"/>
    <w:rsid w:val="00935E4D"/>
    <w:rsid w:val="00947616"/>
    <w:rsid w:val="009729B8"/>
    <w:rsid w:val="00A216EC"/>
    <w:rsid w:val="00A330F3"/>
    <w:rsid w:val="00A45C2B"/>
    <w:rsid w:val="00A54F94"/>
    <w:rsid w:val="00AE063E"/>
    <w:rsid w:val="00B202AC"/>
    <w:rsid w:val="00BB6A27"/>
    <w:rsid w:val="00C11C6B"/>
    <w:rsid w:val="00CA44D9"/>
    <w:rsid w:val="00CC79A0"/>
    <w:rsid w:val="00CD639A"/>
    <w:rsid w:val="00DA16FC"/>
    <w:rsid w:val="00DF5CB1"/>
    <w:rsid w:val="00E16995"/>
    <w:rsid w:val="00EA0E14"/>
    <w:rsid w:val="00EC7ADE"/>
    <w:rsid w:val="00FD7F5D"/>
    <w:rsid w:val="00FE7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D56A0D"/>
  <w14:defaultImageDpi w14:val="32767"/>
  <w15:chartTrackingRefBased/>
  <w15:docId w15:val="{CA16D4BE-3FF5-E040-8A3B-3BD24F816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50F0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5E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5E4D"/>
    <w:pPr>
      <w:spacing w:after="160" w:line="259" w:lineRule="auto"/>
      <w:ind w:left="720"/>
      <w:contextualSpacing/>
    </w:pPr>
    <w:rPr>
      <w:rFonts w:eastAsiaTheme="minorHAns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032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32A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32AD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32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32AD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85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Hopper</dc:creator>
  <cp:keywords/>
  <dc:description/>
  <cp:lastModifiedBy>Katerina Lee</cp:lastModifiedBy>
  <cp:revision>2</cp:revision>
  <cp:lastPrinted>2022-05-09T06:27:00Z</cp:lastPrinted>
  <dcterms:created xsi:type="dcterms:W3CDTF">2022-05-09T14:51:00Z</dcterms:created>
  <dcterms:modified xsi:type="dcterms:W3CDTF">2022-05-09T14:51:00Z</dcterms:modified>
</cp:coreProperties>
</file>